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MEE</w:t>
      </w:r>
      <w:r>
        <w:t xml:space="preserve"> </w:t>
      </w:r>
      <w:r>
        <w:t xml:space="preserve">Proposal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Rebecca</w:t>
      </w:r>
      <w:r>
        <w:t xml:space="preserve"> </w:t>
      </w:r>
      <w:r>
        <w:t xml:space="preserve">Voropaeff</w:t>
      </w:r>
      <w:r>
        <w:t xml:space="preserve"> </w:t>
      </w:r>
      <w:r>
        <w:t xml:space="preserve">Evaluation</w:t>
      </w:r>
      <w:r>
        <w:t xml:space="preserve"> </w:t>
      </w:r>
      <w:r>
        <w:t xml:space="preserve">Coordinator</w:t>
      </w:r>
    </w:p>
    <w:p>
      <w:pPr>
        <w:pStyle w:val="Date"/>
      </w:pPr>
      <w:r>
        <w:t xml:space="preserve">2024-10-18</w:t>
      </w:r>
    </w:p>
    <w:bookmarkStart w:id="26" w:name="modules-raw-and-descriptive-data-tables"/>
    <w:p>
      <w:pPr>
        <w:pStyle w:val="Heading2"/>
      </w:pPr>
      <w:r>
        <w:t xml:space="preserve">Modules Raw and Descriptive Data Tables</w:t>
      </w:r>
    </w:p>
    <w:bookmarkStart w:id="20" w:name="X48148508c918a769ccee7a24581966b936f4765"/>
    <w:p>
      <w:pPr>
        <w:pStyle w:val="Heading3"/>
      </w:pPr>
      <w:r>
        <w:t xml:space="preserve">Curriculum Development in Medical Education</w:t>
      </w:r>
    </w:p>
    <w:p>
      <w:pPr>
        <w:pStyle w:val="FirstParagraph"/>
      </w:pPr>
      <w:r>
        <w:rPr>
          <w:b/>
          <w:bCs/>
        </w:rPr>
        <w:t xml:space="preserve">Please rate your level of agreement with the following statements, where 1 = Strongly Disagree and 5 = Strongly agree</w:t>
      </w:r>
    </w:p>
    <w:p>
      <w:pPr>
        <w:pStyle w:val="TableCaption"/>
      </w:pPr>
      <w:r>
        <w:t xml:space="preserve">Curriculum Development in Medical Education Module Descriptive Data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Curriculum Development in Medical Education Module Descriptive Data"/>
      </w:tblPr>
      <w:tblGrid>
        <w:gridCol w:w="237"/>
        <w:gridCol w:w="4910"/>
        <w:gridCol w:w="396"/>
        <w:gridCol w:w="396"/>
        <w:gridCol w:w="475"/>
        <w:gridCol w:w="475"/>
        <w:gridCol w:w="792"/>
        <w:gridCol w:w="237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.D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aria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length of the course was appropriate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pace of the course was appropriate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course workload was appropriate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4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course content was appropriate to my needs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course instructor was effective at teaching this content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 would recommend this module to a colleague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</w:tr>
    </w:tbl>
    <w:p/>
    <w:p>
      <w:pPr>
        <w:pStyle w:val="TableCaption"/>
      </w:pPr>
      <w:r>
        <w:t xml:space="preserve">Curriculum Development in Medical Education Module Raw Data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Curriculum Development in Medical Education Module Raw Data"/>
      </w:tblPr>
      <w:tblGrid>
        <w:gridCol w:w="160"/>
        <w:gridCol w:w="3317"/>
        <w:gridCol w:w="1016"/>
        <w:gridCol w:w="160"/>
        <w:gridCol w:w="535"/>
        <w:gridCol w:w="160"/>
        <w:gridCol w:w="481"/>
        <w:gridCol w:w="160"/>
        <w:gridCol w:w="374"/>
        <w:gridCol w:w="160"/>
        <w:gridCol w:w="856"/>
        <w:gridCol w:w="160"/>
        <w:gridCol w:w="37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es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trongly disagre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isagre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eutr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re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trongly agre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length of the course was appropriate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.33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6.67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pace of the course was appropriate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.5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2.5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course workload was appropriate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.11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.33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5.56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course content was appropriate to my needs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.33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6.67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course instructor was effective at teaching this content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.33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6.67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 would recommend this module to a colleague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.33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6.67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</w:tr>
    </w:tbl>
    <w:bookmarkEnd w:id="20"/>
    <w:bookmarkStart w:id="21" w:name="remediating-medical-knowledge-deficits"/>
    <w:p>
      <w:pPr>
        <w:pStyle w:val="Heading3"/>
      </w:pPr>
      <w:r>
        <w:t xml:space="preserve">Remediating Medical Knowledge Deficits</w:t>
      </w:r>
    </w:p>
    <w:p>
      <w:pPr>
        <w:pStyle w:val="FirstParagraph"/>
      </w:pPr>
      <w:r>
        <w:rPr>
          <w:b/>
          <w:bCs/>
        </w:rPr>
        <w:t xml:space="preserve">Please rate your level of agreement with the following statements, where 1 = Strongly Disagree and 5 = Strongly agree</w:t>
      </w:r>
    </w:p>
    <w:p>
      <w:pPr>
        <w:pStyle w:val="TableCaption"/>
      </w:pPr>
      <w:r>
        <w:t xml:space="preserve">Remediating Medical Knowledge Defecits Module Descriptive Data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Remediating Medical Knowledge Defecits Module Descriptive Data"/>
      </w:tblPr>
      <w:tblGrid>
        <w:gridCol w:w="235"/>
        <w:gridCol w:w="4861"/>
        <w:gridCol w:w="392"/>
        <w:gridCol w:w="392"/>
        <w:gridCol w:w="470"/>
        <w:gridCol w:w="470"/>
        <w:gridCol w:w="784"/>
        <w:gridCol w:w="313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.D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aria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length of the course was appropriate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pace of the course was appropriate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course workload was appropriate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course content was appropriate to my needs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course instructor was effective at teaching this content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 would recommend this module to a colleague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</w:tr>
    </w:tbl>
    <w:p/>
    <w:p>
      <w:pPr>
        <w:pStyle w:val="TableCaption"/>
      </w:pPr>
      <w:r>
        <w:t xml:space="preserve">Remediating Medical Knowledge Defecits Module Raw Data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Remediating Medical Knowledge Defecits Module Raw Data"/>
      </w:tblPr>
      <w:tblGrid>
        <w:gridCol w:w="160"/>
        <w:gridCol w:w="3317"/>
        <w:gridCol w:w="1016"/>
        <w:gridCol w:w="160"/>
        <w:gridCol w:w="535"/>
        <w:gridCol w:w="160"/>
        <w:gridCol w:w="481"/>
        <w:gridCol w:w="160"/>
        <w:gridCol w:w="374"/>
        <w:gridCol w:w="160"/>
        <w:gridCol w:w="856"/>
        <w:gridCol w:w="160"/>
        <w:gridCol w:w="37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es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trongly disagre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isagre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eutr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re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trongly agre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length of the course was appropriate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.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0.0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pace of the course was appropriate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.0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.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0.0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course workload was appropriate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.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.0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course content was appropriate to my needs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.0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course instructor was effective at teaching this content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.0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.0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 would recommend this module to a colleague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.0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</w:tr>
    </w:tbl>
    <w:bookmarkEnd w:id="21"/>
    <w:bookmarkStart w:id="22" w:name="teaching-for-retention"/>
    <w:p>
      <w:pPr>
        <w:pStyle w:val="Heading3"/>
      </w:pPr>
      <w:r>
        <w:t xml:space="preserve">Teaching for Retention</w:t>
      </w:r>
    </w:p>
    <w:p>
      <w:pPr>
        <w:pStyle w:val="FirstParagraph"/>
      </w:pPr>
      <w:r>
        <w:rPr>
          <w:b/>
          <w:bCs/>
        </w:rPr>
        <w:t xml:space="preserve">Please rate your level of agreement with the following statements, where 1 = Strongly Disagree and 5 = Strongly agree</w:t>
      </w:r>
    </w:p>
    <w:p>
      <w:pPr>
        <w:pStyle w:val="TableCaption"/>
      </w:pPr>
      <w:r>
        <w:t xml:space="preserve">Teaching For Retention Module Descriptive Data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Teaching For Retention Module Descriptive Data"/>
      </w:tblPr>
      <w:tblGrid>
        <w:gridCol w:w="237"/>
        <w:gridCol w:w="4910"/>
        <w:gridCol w:w="396"/>
        <w:gridCol w:w="396"/>
        <w:gridCol w:w="475"/>
        <w:gridCol w:w="475"/>
        <w:gridCol w:w="792"/>
        <w:gridCol w:w="237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.D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aria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length of the course was appropriate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pace of the course was appropriate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course workload was appropriate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course content was appropriate to my needs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course instructor was effective at teaching this content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 would recommend this module to a colleague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</w:tr>
    </w:tbl>
    <w:p/>
    <w:p>
      <w:pPr>
        <w:pStyle w:val="TableCaption"/>
      </w:pPr>
      <w:r>
        <w:t xml:space="preserve">Teaching For Retention Module Raw Data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Teaching For Retention Module Raw Data"/>
      </w:tblPr>
      <w:tblGrid>
        <w:gridCol w:w="160"/>
        <w:gridCol w:w="3317"/>
        <w:gridCol w:w="1016"/>
        <w:gridCol w:w="160"/>
        <w:gridCol w:w="535"/>
        <w:gridCol w:w="160"/>
        <w:gridCol w:w="481"/>
        <w:gridCol w:w="160"/>
        <w:gridCol w:w="374"/>
        <w:gridCol w:w="160"/>
        <w:gridCol w:w="856"/>
        <w:gridCol w:w="160"/>
        <w:gridCol w:w="37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es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trongly disagre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isagre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eutr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re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trongly agre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length of the course was appropriate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5.0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pace of the course was appropriate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.33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6.67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course workload was appropriate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.33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6.67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course content was appropriate to my needs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.67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3.33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course instructor was effective at teaching this content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.33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6.67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 would recommend this module to a colleague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.33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6.67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</w:tr>
    </w:tbl>
    <w:bookmarkEnd w:id="22"/>
    <w:bookmarkStart w:id="23" w:name="teaching-clinical-reasoning"/>
    <w:p>
      <w:pPr>
        <w:pStyle w:val="Heading3"/>
      </w:pPr>
      <w:r>
        <w:t xml:space="preserve">Teaching Clinical Reasoning</w:t>
      </w:r>
    </w:p>
    <w:p>
      <w:pPr>
        <w:pStyle w:val="FirstParagraph"/>
      </w:pPr>
      <w:r>
        <w:rPr>
          <w:b/>
          <w:bCs/>
        </w:rPr>
        <w:t xml:space="preserve">Please rate your level of agreement with the following statements, where 1 = Strongly Disagree and 5 = Strongly agree</w:t>
      </w:r>
    </w:p>
    <w:p>
      <w:pPr>
        <w:pStyle w:val="TableCaption"/>
      </w:pPr>
      <w:r>
        <w:t xml:space="preserve">Teaching Clinical Reasoning Module Descriptive Data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Teaching Clinical Reasoning Module Descriptive Data"/>
      </w:tblPr>
      <w:tblGrid>
        <w:gridCol w:w="237"/>
        <w:gridCol w:w="4910"/>
        <w:gridCol w:w="396"/>
        <w:gridCol w:w="396"/>
        <w:gridCol w:w="475"/>
        <w:gridCol w:w="475"/>
        <w:gridCol w:w="792"/>
        <w:gridCol w:w="237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.D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aria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length of the course was appropriate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pace of the course was appropriate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course workload was appropriate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course content was appropriate to my needs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5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course instructor was effective at teaching this content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7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 would recommend this module to a colleague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7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</w:tr>
    </w:tbl>
    <w:p/>
    <w:p>
      <w:pPr>
        <w:pStyle w:val="TableCaption"/>
      </w:pPr>
      <w:r>
        <w:t xml:space="preserve">Teaching Clinical Reasoning Module Raw Data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Teaching Clinical Reasoning Module Raw Data"/>
      </w:tblPr>
      <w:tblGrid>
        <w:gridCol w:w="166"/>
        <w:gridCol w:w="3433"/>
        <w:gridCol w:w="996"/>
        <w:gridCol w:w="166"/>
        <w:gridCol w:w="498"/>
        <w:gridCol w:w="166"/>
        <w:gridCol w:w="443"/>
        <w:gridCol w:w="166"/>
        <w:gridCol w:w="387"/>
        <w:gridCol w:w="166"/>
        <w:gridCol w:w="830"/>
        <w:gridCol w:w="166"/>
        <w:gridCol w:w="33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es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rongly disagre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sagre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eut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gre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rongly agre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o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length of the course was appropriate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.33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.67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pace of the course was appropriate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.33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.67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course workload was appropriate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.33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.67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course content was appropriate to my need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.44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.56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course instructor was effective at teaching this content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22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.78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 would recommend this module to a colleague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22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.78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</w:tbl>
    <w:bookmarkEnd w:id="23"/>
    <w:bookmarkStart w:id="24" w:name="effective-feedback"/>
    <w:p>
      <w:pPr>
        <w:pStyle w:val="Heading3"/>
      </w:pPr>
      <w:r>
        <w:t xml:space="preserve">Effective Feedback</w:t>
      </w:r>
    </w:p>
    <w:p>
      <w:pPr>
        <w:pStyle w:val="FirstParagraph"/>
      </w:pPr>
      <w:r>
        <w:rPr>
          <w:b/>
          <w:bCs/>
        </w:rPr>
        <w:t xml:space="preserve">Please rate your level of agreement with the following statements, where 1 = Strongly Disagree and 5 = Strongly agree</w:t>
      </w:r>
    </w:p>
    <w:p>
      <w:pPr>
        <w:pStyle w:val="TableCaption"/>
      </w:pPr>
      <w:r>
        <w:t xml:space="preserve">Effective Feedback Module Descriptive Data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Effective Feedback Module Descriptive Data"/>
      </w:tblPr>
      <w:tblGrid>
        <w:gridCol w:w="237"/>
        <w:gridCol w:w="4910"/>
        <w:gridCol w:w="396"/>
        <w:gridCol w:w="396"/>
        <w:gridCol w:w="475"/>
        <w:gridCol w:w="475"/>
        <w:gridCol w:w="792"/>
        <w:gridCol w:w="237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.D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aria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length of the course was appropriate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pace of the course was appropriate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course workload was appropriate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course content was appropriate to my needs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course instructor was effective at teaching this content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 would recommend this module to a colleague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</w:tr>
    </w:tbl>
    <w:p/>
    <w:p>
      <w:pPr>
        <w:pStyle w:val="TableCaption"/>
      </w:pPr>
      <w:r>
        <w:t xml:space="preserve">Effective Feedback Module Raw Data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Effective Feedback Module Raw Data"/>
      </w:tblPr>
      <w:tblGrid>
        <w:gridCol w:w="159"/>
        <w:gridCol w:w="3295"/>
        <w:gridCol w:w="1009"/>
        <w:gridCol w:w="159"/>
        <w:gridCol w:w="531"/>
        <w:gridCol w:w="159"/>
        <w:gridCol w:w="478"/>
        <w:gridCol w:w="159"/>
        <w:gridCol w:w="478"/>
        <w:gridCol w:w="159"/>
        <w:gridCol w:w="850"/>
        <w:gridCol w:w="159"/>
        <w:gridCol w:w="318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es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trongly disagre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isagre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eutr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gre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trongly agre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o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length of the course was appropriate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.0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pace of the course was appropriate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.0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course workload was appropriate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.0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course content was appropriate to my needs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.0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course instructor was effective at teaching this content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0.0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0.00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 would recommend this module to a colleague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0.0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0.00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bookmarkEnd w:id="24"/>
    <w:bookmarkStart w:id="25" w:name="effective-mentoring"/>
    <w:p>
      <w:pPr>
        <w:pStyle w:val="Heading3"/>
      </w:pPr>
      <w:r>
        <w:t xml:space="preserve">Effective Mentoring</w:t>
      </w:r>
    </w:p>
    <w:p>
      <w:pPr>
        <w:pStyle w:val="FirstParagraph"/>
      </w:pPr>
      <w:r>
        <w:rPr>
          <w:b/>
          <w:bCs/>
        </w:rPr>
        <w:t xml:space="preserve">Please rate your level of agreement with the following statements, where 1 = Strongly Disagree and 5 = Strongly agree</w:t>
      </w:r>
    </w:p>
    <w:p>
      <w:pPr>
        <w:pStyle w:val="TableCaption"/>
      </w:pPr>
      <w:r>
        <w:t xml:space="preserve">Effective Mentoring Module Descriptive Data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Effective Mentoring Module Descriptive Data"/>
      </w:tblPr>
      <w:tblGrid>
        <w:gridCol w:w="237"/>
        <w:gridCol w:w="4910"/>
        <w:gridCol w:w="396"/>
        <w:gridCol w:w="396"/>
        <w:gridCol w:w="475"/>
        <w:gridCol w:w="475"/>
        <w:gridCol w:w="792"/>
        <w:gridCol w:w="237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.D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aria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length of the course was appropriate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pace of the course was appropriate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course workload was appropriate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course content was appropriate to my needs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course instructor was effective at teaching this content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 would recommend this module to a colleague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</w:tr>
    </w:tbl>
    <w:p/>
    <w:p>
      <w:pPr>
        <w:pStyle w:val="TableCaption"/>
      </w:pPr>
      <w:r>
        <w:t xml:space="preserve">Curriculum Development in Medical Education Module Raw Data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Curriculum Development in Medical Education Module Raw Data"/>
      </w:tblPr>
      <w:tblGrid>
        <w:gridCol w:w="160"/>
        <w:gridCol w:w="3317"/>
        <w:gridCol w:w="1016"/>
        <w:gridCol w:w="160"/>
        <w:gridCol w:w="535"/>
        <w:gridCol w:w="160"/>
        <w:gridCol w:w="481"/>
        <w:gridCol w:w="160"/>
        <w:gridCol w:w="374"/>
        <w:gridCol w:w="160"/>
        <w:gridCol w:w="856"/>
        <w:gridCol w:w="160"/>
        <w:gridCol w:w="37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es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trongly disagre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isagre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eutr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re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trongly agre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length of the course was appropriate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.33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6.67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pace of the course was appropriate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.5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2.5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course workload was appropriate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.11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.33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5.56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course content was appropriate to my needs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.33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6.67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course instructor was effective at teaching this content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.33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6.67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 would recommend this module to a colleague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.33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6.67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</w:tr>
    </w:tbl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MEE Proposal Data</dc:title>
  <dc:creator>Rebecca Voropaeff Evaluation Coordinator</dc:creator>
  <cp:keywords/>
  <dcterms:created xsi:type="dcterms:W3CDTF">2024-10-21T13:32:20Z</dcterms:created>
  <dcterms:modified xsi:type="dcterms:W3CDTF">2024-10-21T13:32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0-18</vt:lpwstr>
  </property>
  <property fmtid="{D5CDD505-2E9C-101B-9397-08002B2CF9AE}" pid="3" name="output">
    <vt:lpwstr/>
  </property>
</Properties>
</file>